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3B8DF" w14:textId="7E18369F" w:rsidR="001173C6" w:rsidRDefault="001173C6" w:rsidP="00191CF1">
      <w:pPr>
        <w:jc w:val="center"/>
        <w:rPr>
          <w:rFonts w:ascii="Arial" w:hAnsi="Arial" w:cs="Arial"/>
          <w:b/>
          <w:bCs/>
        </w:rPr>
      </w:pPr>
      <w:r>
        <w:rPr>
          <w:noProof/>
        </w:rPr>
        <w:drawing>
          <wp:inline distT="0" distB="0" distL="0" distR="0" wp14:anchorId="01F47C62" wp14:editId="2F5691A9">
            <wp:extent cx="1447800" cy="1028700"/>
            <wp:effectExtent l="0" t="0" r="0" b="0"/>
            <wp:docPr id="1322655533" name="Picture 13226555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F9EEB" w14:textId="684CB189" w:rsidR="0046477D" w:rsidRPr="001173C6" w:rsidRDefault="00191CF1" w:rsidP="00191CF1">
      <w:pPr>
        <w:jc w:val="center"/>
        <w:rPr>
          <w:rFonts w:ascii="Arial" w:hAnsi="Arial" w:cs="Arial"/>
          <w:b/>
          <w:bCs/>
        </w:rPr>
      </w:pPr>
      <w:r w:rsidRPr="001173C6">
        <w:rPr>
          <w:rFonts w:ascii="Arial" w:hAnsi="Arial" w:cs="Arial"/>
          <w:b/>
          <w:bCs/>
        </w:rPr>
        <w:t>Student Activities Committee</w:t>
      </w:r>
    </w:p>
    <w:p w14:paraId="38D1A5F7" w14:textId="7B84696B" w:rsidR="00191CF1" w:rsidRPr="001173C6" w:rsidRDefault="00191CF1" w:rsidP="00191CF1">
      <w:pPr>
        <w:jc w:val="center"/>
        <w:rPr>
          <w:rFonts w:ascii="Arial" w:hAnsi="Arial" w:cs="Arial"/>
          <w:b/>
          <w:bCs/>
        </w:rPr>
      </w:pPr>
      <w:r w:rsidRPr="001173C6">
        <w:rPr>
          <w:rFonts w:ascii="Arial" w:hAnsi="Arial" w:cs="Arial"/>
          <w:b/>
          <w:bCs/>
        </w:rPr>
        <w:t xml:space="preserve">A meeting of the committee will be held on </w:t>
      </w:r>
      <w:r w:rsidR="0025581D">
        <w:rPr>
          <w:rFonts w:ascii="Arial" w:hAnsi="Arial" w:cs="Arial"/>
          <w:b/>
          <w:bCs/>
        </w:rPr>
        <w:t>21</w:t>
      </w:r>
      <w:r w:rsidR="0025581D" w:rsidRPr="0025581D">
        <w:rPr>
          <w:rFonts w:ascii="Arial" w:hAnsi="Arial" w:cs="Arial"/>
          <w:b/>
          <w:bCs/>
          <w:vertAlign w:val="superscript"/>
        </w:rPr>
        <w:t>st</w:t>
      </w:r>
      <w:r w:rsidRPr="001173C6">
        <w:rPr>
          <w:rFonts w:ascii="Arial" w:hAnsi="Arial" w:cs="Arial"/>
          <w:b/>
          <w:bCs/>
        </w:rPr>
        <w:t xml:space="preserve"> </w:t>
      </w:r>
      <w:r w:rsidR="008D7ACE">
        <w:rPr>
          <w:rFonts w:ascii="Arial" w:hAnsi="Arial" w:cs="Arial"/>
          <w:b/>
          <w:bCs/>
        </w:rPr>
        <w:t>November</w:t>
      </w:r>
      <w:r w:rsidRPr="001173C6">
        <w:rPr>
          <w:rFonts w:ascii="Arial" w:hAnsi="Arial" w:cs="Arial"/>
          <w:b/>
          <w:bCs/>
        </w:rPr>
        <w:t xml:space="preserve"> </w:t>
      </w:r>
      <w:r w:rsidR="001173C6">
        <w:rPr>
          <w:rFonts w:ascii="Arial" w:hAnsi="Arial" w:cs="Arial"/>
          <w:b/>
          <w:bCs/>
        </w:rPr>
        <w:t>202</w:t>
      </w:r>
      <w:r w:rsidR="008D7ACE">
        <w:rPr>
          <w:rFonts w:ascii="Arial" w:hAnsi="Arial" w:cs="Arial"/>
          <w:b/>
          <w:bCs/>
        </w:rPr>
        <w:t>4</w:t>
      </w:r>
      <w:r w:rsidR="001173C6">
        <w:rPr>
          <w:rFonts w:ascii="Arial" w:hAnsi="Arial" w:cs="Arial"/>
          <w:b/>
          <w:bCs/>
        </w:rPr>
        <w:t xml:space="preserve"> </w:t>
      </w:r>
      <w:r w:rsidRPr="001173C6">
        <w:rPr>
          <w:rFonts w:ascii="Arial" w:hAnsi="Arial" w:cs="Arial"/>
          <w:b/>
          <w:bCs/>
        </w:rPr>
        <w:t xml:space="preserve">at </w:t>
      </w:r>
      <w:r w:rsidR="0025581D">
        <w:rPr>
          <w:rFonts w:ascii="Arial" w:hAnsi="Arial" w:cs="Arial"/>
          <w:b/>
          <w:bCs/>
        </w:rPr>
        <w:t>5</w:t>
      </w:r>
      <w:r w:rsidRPr="001173C6">
        <w:rPr>
          <w:rFonts w:ascii="Arial" w:hAnsi="Arial" w:cs="Arial"/>
          <w:b/>
          <w:bCs/>
        </w:rPr>
        <w:t>pm</w:t>
      </w:r>
      <w:r w:rsidR="001173C6">
        <w:rPr>
          <w:rFonts w:ascii="Arial" w:hAnsi="Arial" w:cs="Arial"/>
          <w:b/>
          <w:bCs/>
        </w:rPr>
        <w:t xml:space="preserve"> </w:t>
      </w:r>
      <w:r w:rsidR="00B9472E">
        <w:rPr>
          <w:rFonts w:ascii="Arial" w:hAnsi="Arial" w:cs="Arial"/>
          <w:b/>
          <w:bCs/>
        </w:rPr>
        <w:t xml:space="preserve">in </w:t>
      </w:r>
      <w:r w:rsidR="005A344A">
        <w:rPr>
          <w:rFonts w:ascii="Arial" w:hAnsi="Arial" w:cs="Arial"/>
          <w:b/>
          <w:bCs/>
        </w:rPr>
        <w:t xml:space="preserve">Room </w:t>
      </w:r>
      <w:r w:rsidR="007F52A7">
        <w:rPr>
          <w:rFonts w:ascii="Arial" w:hAnsi="Arial" w:cs="Arial"/>
          <w:b/>
          <w:bCs/>
        </w:rPr>
        <w:t>Study room 11</w:t>
      </w:r>
      <w:r w:rsidR="00B9472E">
        <w:rPr>
          <w:rFonts w:ascii="Arial" w:hAnsi="Arial" w:cs="Arial"/>
          <w:b/>
          <w:bCs/>
        </w:rPr>
        <w:t xml:space="preserve">. </w:t>
      </w:r>
    </w:p>
    <w:p w14:paraId="6B9624C9" w14:textId="7A0E1339" w:rsidR="00191CF1" w:rsidRPr="001173C6" w:rsidRDefault="00191CF1">
      <w:pPr>
        <w:rPr>
          <w:rFonts w:ascii="Arial" w:hAnsi="Arial" w:cs="Arial"/>
        </w:rPr>
      </w:pPr>
    </w:p>
    <w:p w14:paraId="09047A9B" w14:textId="3A2387C1" w:rsidR="00191CF1" w:rsidRPr="001173C6" w:rsidRDefault="00191CF1" w:rsidP="00191CF1">
      <w:pPr>
        <w:jc w:val="center"/>
        <w:rPr>
          <w:rFonts w:ascii="Arial" w:hAnsi="Arial" w:cs="Arial"/>
          <w:b/>
          <w:bCs/>
        </w:rPr>
      </w:pPr>
      <w:r w:rsidRPr="001173C6">
        <w:rPr>
          <w:rFonts w:ascii="Arial" w:hAnsi="Arial" w:cs="Arial"/>
          <w:b/>
          <w:bCs/>
        </w:rPr>
        <w:t>AGENDA</w:t>
      </w:r>
    </w:p>
    <w:p w14:paraId="001BCD6F" w14:textId="45A4D864" w:rsidR="00191CF1" w:rsidRPr="001173C6" w:rsidRDefault="00191CF1">
      <w:pPr>
        <w:rPr>
          <w:rFonts w:ascii="Arial" w:hAnsi="Arial" w:cs="Arial"/>
        </w:rPr>
      </w:pPr>
    </w:p>
    <w:p w14:paraId="22BC897F" w14:textId="145B47B5" w:rsidR="00191CF1" w:rsidRDefault="00191CF1" w:rsidP="00191CF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1173C6">
        <w:rPr>
          <w:rFonts w:ascii="Arial" w:hAnsi="Arial" w:cs="Arial"/>
          <w:b/>
          <w:bCs/>
        </w:rPr>
        <w:t>Welcome and Introductions</w:t>
      </w:r>
    </w:p>
    <w:p w14:paraId="716458E6" w14:textId="237A73A4" w:rsidR="002458A6" w:rsidRDefault="002458A6" w:rsidP="00841B24">
      <w:pPr>
        <w:pStyle w:val="ListParagraph"/>
        <w:rPr>
          <w:rFonts w:ascii="Arial" w:hAnsi="Arial" w:cs="Arial"/>
        </w:rPr>
      </w:pPr>
      <w:r w:rsidRPr="002458A6">
        <w:rPr>
          <w:rFonts w:ascii="Arial" w:hAnsi="Arial" w:cs="Arial"/>
        </w:rPr>
        <w:t>Chair to bring meeting to order, as well as confirm attendance, absences, and apologies.</w:t>
      </w:r>
    </w:p>
    <w:p w14:paraId="2D273B78" w14:textId="77777777" w:rsidR="0053624C" w:rsidRPr="001173C6" w:rsidRDefault="0053624C" w:rsidP="0053624C">
      <w:pPr>
        <w:pStyle w:val="ListParagraph"/>
        <w:rPr>
          <w:rFonts w:ascii="Arial" w:hAnsi="Arial" w:cs="Arial"/>
          <w:b/>
          <w:bCs/>
        </w:rPr>
      </w:pPr>
    </w:p>
    <w:p w14:paraId="563F6922" w14:textId="2839B368" w:rsidR="00191CF1" w:rsidRPr="001173C6" w:rsidRDefault="00191CF1" w:rsidP="00191CF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1173C6">
        <w:rPr>
          <w:rFonts w:ascii="Arial" w:hAnsi="Arial" w:cs="Arial"/>
          <w:b/>
          <w:bCs/>
        </w:rPr>
        <w:t>Membership briefing</w:t>
      </w:r>
    </w:p>
    <w:p w14:paraId="64561A64" w14:textId="53360A49" w:rsidR="00191CF1" w:rsidRDefault="00191CF1" w:rsidP="00191CF1">
      <w:pPr>
        <w:rPr>
          <w:rFonts w:ascii="Arial" w:hAnsi="Arial" w:cs="Arial"/>
        </w:rPr>
      </w:pPr>
      <w:r w:rsidRPr="001173C6">
        <w:rPr>
          <w:rFonts w:ascii="Arial" w:hAnsi="Arial" w:cs="Arial"/>
        </w:rPr>
        <w:t xml:space="preserve">To explain the role of the Student Activities Committee, voting processes, quoracy, </w:t>
      </w:r>
      <w:r w:rsidR="00F1502A">
        <w:rPr>
          <w:rFonts w:ascii="Arial" w:hAnsi="Arial" w:cs="Arial"/>
        </w:rPr>
        <w:t xml:space="preserve">formalities, </w:t>
      </w:r>
      <w:r w:rsidR="001173C6" w:rsidRPr="001173C6">
        <w:rPr>
          <w:rFonts w:ascii="Arial" w:hAnsi="Arial" w:cs="Arial"/>
        </w:rPr>
        <w:t xml:space="preserve">and </w:t>
      </w:r>
      <w:r w:rsidRPr="001173C6">
        <w:rPr>
          <w:rFonts w:ascii="Arial" w:hAnsi="Arial" w:cs="Arial"/>
        </w:rPr>
        <w:t>funding grants</w:t>
      </w:r>
      <w:r w:rsidR="001173C6" w:rsidRPr="001173C6">
        <w:rPr>
          <w:rFonts w:ascii="Arial" w:hAnsi="Arial" w:cs="Arial"/>
        </w:rPr>
        <w:t>.</w:t>
      </w:r>
    </w:p>
    <w:p w14:paraId="6CE0AAA3" w14:textId="5B357C78" w:rsidR="0037287A" w:rsidRPr="000D541A" w:rsidRDefault="0037287A" w:rsidP="00191CF1">
      <w:pPr>
        <w:rPr>
          <w:rFonts w:ascii="Arial" w:hAnsi="Arial" w:cs="Arial"/>
          <w:color w:val="FF0000"/>
        </w:rPr>
      </w:pPr>
      <w:r w:rsidRPr="000D541A">
        <w:rPr>
          <w:rFonts w:ascii="Arial" w:hAnsi="Arial" w:cs="Arial"/>
          <w:color w:val="FF0000"/>
        </w:rPr>
        <w:t>Club grant-</w:t>
      </w:r>
      <w:r w:rsidR="004B51DF" w:rsidRPr="000D541A">
        <w:rPr>
          <w:rFonts w:ascii="Arial" w:hAnsi="Arial" w:cs="Arial"/>
          <w:color w:val="FF0000"/>
        </w:rPr>
        <w:t>£</w:t>
      </w:r>
      <w:proofErr w:type="gramStart"/>
      <w:r w:rsidR="004B51DF" w:rsidRPr="000D541A">
        <w:rPr>
          <w:rFonts w:ascii="Arial" w:hAnsi="Arial" w:cs="Arial"/>
          <w:color w:val="FF0000"/>
        </w:rPr>
        <w:t>3500</w:t>
      </w:r>
      <w:proofErr w:type="gramEnd"/>
      <w:r w:rsidR="00A9018B" w:rsidRPr="000D541A">
        <w:rPr>
          <w:rFonts w:ascii="Arial" w:hAnsi="Arial" w:cs="Arial"/>
          <w:color w:val="FF0000"/>
        </w:rPr>
        <w:t xml:space="preserve"> </w:t>
      </w:r>
    </w:p>
    <w:p w14:paraId="62B890AC" w14:textId="2DF4DB4A" w:rsidR="0037287A" w:rsidRPr="000D541A" w:rsidRDefault="0037287A" w:rsidP="00191CF1">
      <w:pPr>
        <w:rPr>
          <w:rFonts w:ascii="Arial" w:hAnsi="Arial" w:cs="Arial"/>
          <w:color w:val="FF0000"/>
        </w:rPr>
      </w:pPr>
      <w:r w:rsidRPr="000D541A">
        <w:rPr>
          <w:rFonts w:ascii="Arial" w:hAnsi="Arial" w:cs="Arial"/>
          <w:color w:val="FF0000"/>
        </w:rPr>
        <w:t xml:space="preserve">Societies grants- </w:t>
      </w:r>
      <w:r w:rsidR="004B51DF" w:rsidRPr="000D541A">
        <w:rPr>
          <w:rFonts w:ascii="Arial" w:hAnsi="Arial" w:cs="Arial"/>
          <w:color w:val="FF0000"/>
        </w:rPr>
        <w:t xml:space="preserve">£2000 </w:t>
      </w:r>
    </w:p>
    <w:p w14:paraId="392B3298" w14:textId="1B0227E0" w:rsidR="00F1502A" w:rsidRPr="00F1502A" w:rsidRDefault="00F1502A" w:rsidP="00F1502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F1502A">
        <w:rPr>
          <w:rFonts w:ascii="Arial" w:hAnsi="Arial" w:cs="Arial"/>
          <w:b/>
          <w:bCs/>
        </w:rPr>
        <w:t>Matters arising</w:t>
      </w:r>
    </w:p>
    <w:p w14:paraId="3CC08CA0" w14:textId="6EA2A136" w:rsidR="00F1502A" w:rsidRDefault="00F1502A" w:rsidP="00F1502A">
      <w:pPr>
        <w:rPr>
          <w:rFonts w:ascii="Arial" w:hAnsi="Arial" w:cs="Arial"/>
        </w:rPr>
      </w:pPr>
      <w:r>
        <w:rPr>
          <w:rFonts w:ascii="Arial" w:hAnsi="Arial" w:cs="Arial"/>
        </w:rPr>
        <w:t>To receive information of any matters arising within the activities area of LTSU</w:t>
      </w:r>
      <w:r w:rsidR="00C71DB6">
        <w:rPr>
          <w:rFonts w:ascii="Arial" w:hAnsi="Arial" w:cs="Arial"/>
        </w:rPr>
        <w:t xml:space="preserve">. </w:t>
      </w:r>
    </w:p>
    <w:p w14:paraId="54A576E8" w14:textId="3E83E25A" w:rsidR="00191CF1" w:rsidRPr="001173C6" w:rsidRDefault="00191CF1" w:rsidP="00191CF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1173C6">
        <w:rPr>
          <w:rFonts w:ascii="Arial" w:hAnsi="Arial" w:cs="Arial"/>
          <w:b/>
          <w:bCs/>
        </w:rPr>
        <w:t>Membership numbers</w:t>
      </w:r>
    </w:p>
    <w:p w14:paraId="648F7986" w14:textId="6F04D00F" w:rsidR="00191CF1" w:rsidRDefault="001173C6" w:rsidP="00191CF1">
      <w:pPr>
        <w:rPr>
          <w:rFonts w:ascii="Arial" w:hAnsi="Arial" w:cs="Arial"/>
        </w:rPr>
      </w:pPr>
      <w:r w:rsidRPr="001173C6">
        <w:rPr>
          <w:rFonts w:ascii="Arial" w:hAnsi="Arial" w:cs="Arial"/>
        </w:rPr>
        <w:t>To receive an update on total club members</w:t>
      </w:r>
      <w:r w:rsidR="00F1502A">
        <w:rPr>
          <w:rFonts w:ascii="Arial" w:hAnsi="Arial" w:cs="Arial"/>
        </w:rPr>
        <w:t xml:space="preserve">, </w:t>
      </w:r>
      <w:r w:rsidRPr="001173C6">
        <w:rPr>
          <w:rFonts w:ascii="Arial" w:hAnsi="Arial" w:cs="Arial"/>
        </w:rPr>
        <w:t>total society members</w:t>
      </w:r>
      <w:r w:rsidR="00F1502A">
        <w:rPr>
          <w:rFonts w:ascii="Arial" w:hAnsi="Arial" w:cs="Arial"/>
        </w:rPr>
        <w:t>, and BUCS update.</w:t>
      </w:r>
    </w:p>
    <w:p w14:paraId="664C8517" w14:textId="4A2286BC" w:rsidR="00091835" w:rsidRPr="00C95BCA" w:rsidRDefault="00091835" w:rsidP="00091835">
      <w:pPr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Club Members: </w:t>
      </w:r>
      <w:proofErr w:type="gramStart"/>
      <w:r w:rsidRPr="000D541A">
        <w:rPr>
          <w:rFonts w:ascii="Arial" w:hAnsi="Arial" w:cs="Arial"/>
          <w:color w:val="FF0000"/>
        </w:rPr>
        <w:t>79</w:t>
      </w:r>
      <w:r w:rsidR="008214FB">
        <w:rPr>
          <w:rFonts w:ascii="Arial" w:hAnsi="Arial" w:cs="Arial"/>
        </w:rPr>
        <w:t xml:space="preserve">  </w:t>
      </w:r>
      <w:r w:rsidR="00C95BCA">
        <w:rPr>
          <w:rFonts w:ascii="Arial" w:hAnsi="Arial" w:cs="Arial"/>
          <w:b/>
          <w:bCs/>
        </w:rPr>
        <w:t>526</w:t>
      </w:r>
      <w:proofErr w:type="gramEnd"/>
    </w:p>
    <w:p w14:paraId="209ABB8B" w14:textId="752925CF" w:rsidR="00091835" w:rsidRPr="009A72E2" w:rsidRDefault="00091835" w:rsidP="00091835">
      <w:pPr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Society Members: </w:t>
      </w:r>
      <w:r w:rsidRPr="000D541A">
        <w:rPr>
          <w:rFonts w:ascii="Arial" w:hAnsi="Arial" w:cs="Arial"/>
          <w:color w:val="FF0000"/>
        </w:rPr>
        <w:t>77</w:t>
      </w:r>
      <w:r w:rsidR="00C95BCA">
        <w:rPr>
          <w:rFonts w:ascii="Arial" w:hAnsi="Arial" w:cs="Arial"/>
        </w:rPr>
        <w:t xml:space="preserve"> </w:t>
      </w:r>
      <w:r w:rsidR="009A72E2">
        <w:rPr>
          <w:rFonts w:ascii="Arial" w:hAnsi="Arial" w:cs="Arial"/>
          <w:b/>
          <w:bCs/>
        </w:rPr>
        <w:t>206</w:t>
      </w:r>
    </w:p>
    <w:p w14:paraId="6B198475" w14:textId="00BE5C91" w:rsidR="00091835" w:rsidRPr="009A72E2" w:rsidRDefault="00091835" w:rsidP="00091835">
      <w:pPr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Student Group: </w:t>
      </w:r>
      <w:r w:rsidRPr="000D541A">
        <w:rPr>
          <w:rFonts w:ascii="Arial" w:hAnsi="Arial" w:cs="Arial"/>
          <w:color w:val="FF0000"/>
        </w:rPr>
        <w:t>237</w:t>
      </w:r>
      <w:r w:rsidR="009A72E2">
        <w:rPr>
          <w:rFonts w:ascii="Arial" w:hAnsi="Arial" w:cs="Arial"/>
        </w:rPr>
        <w:t xml:space="preserve"> </w:t>
      </w:r>
      <w:r w:rsidR="009A72E2">
        <w:rPr>
          <w:rFonts w:ascii="Arial" w:hAnsi="Arial" w:cs="Arial"/>
          <w:b/>
          <w:bCs/>
        </w:rPr>
        <w:t>5</w:t>
      </w:r>
      <w:r w:rsidR="001967C8">
        <w:rPr>
          <w:rFonts w:ascii="Arial" w:hAnsi="Arial" w:cs="Arial"/>
          <w:b/>
          <w:bCs/>
        </w:rPr>
        <w:t>03</w:t>
      </w:r>
    </w:p>
    <w:p w14:paraId="7D3A65EA" w14:textId="17E10A58" w:rsidR="0085011D" w:rsidRPr="00E756B4" w:rsidRDefault="00091835" w:rsidP="00091835">
      <w:pPr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Most popular </w:t>
      </w:r>
      <w:proofErr w:type="gramStart"/>
      <w:r>
        <w:rPr>
          <w:rFonts w:ascii="Arial" w:hAnsi="Arial" w:cs="Arial"/>
        </w:rPr>
        <w:t>society :</w:t>
      </w:r>
      <w:proofErr w:type="gramEnd"/>
      <w:r>
        <w:rPr>
          <w:rFonts w:ascii="Arial" w:hAnsi="Arial" w:cs="Arial"/>
        </w:rPr>
        <w:t xml:space="preserve"> </w:t>
      </w:r>
      <w:r w:rsidRPr="000D541A">
        <w:rPr>
          <w:rFonts w:ascii="Arial" w:hAnsi="Arial" w:cs="Arial"/>
          <w:color w:val="FF0000"/>
        </w:rPr>
        <w:t>PEAR (16)</w:t>
      </w:r>
      <w:r w:rsidR="001967C8" w:rsidRPr="000D541A">
        <w:rPr>
          <w:rFonts w:ascii="Arial" w:hAnsi="Arial" w:cs="Arial"/>
          <w:color w:val="FF0000"/>
        </w:rPr>
        <w:t xml:space="preserve"> </w:t>
      </w:r>
      <w:r w:rsidR="00C2100F" w:rsidRPr="006F1280">
        <w:rPr>
          <w:rFonts w:ascii="Arial" w:hAnsi="Arial" w:cs="Arial"/>
          <w:b/>
          <w:bCs/>
        </w:rPr>
        <w:t>LGBTQIA</w:t>
      </w:r>
      <w:r w:rsidR="006F1280" w:rsidRPr="006F1280">
        <w:rPr>
          <w:rFonts w:ascii="Arial" w:hAnsi="Arial" w:cs="Arial"/>
          <w:b/>
          <w:bCs/>
        </w:rPr>
        <w:t>+ 21</w:t>
      </w:r>
    </w:p>
    <w:p w14:paraId="26D84DA5" w14:textId="55CD2DD1" w:rsidR="00D7495A" w:rsidRDefault="00091835" w:rsidP="00191CF1">
      <w:pPr>
        <w:rPr>
          <w:rFonts w:ascii="Arial" w:hAnsi="Arial" w:cs="Arial"/>
        </w:rPr>
      </w:pPr>
      <w:r>
        <w:rPr>
          <w:rFonts w:ascii="Arial" w:hAnsi="Arial" w:cs="Arial"/>
        </w:rPr>
        <w:t xml:space="preserve">Most popular club: </w:t>
      </w:r>
      <w:r w:rsidRPr="000D541A">
        <w:rPr>
          <w:rFonts w:ascii="Arial" w:hAnsi="Arial" w:cs="Arial"/>
          <w:color w:val="FF0000"/>
        </w:rPr>
        <w:t>Netball (19</w:t>
      </w:r>
      <w:proofErr w:type="gramStart"/>
      <w:r>
        <w:rPr>
          <w:rFonts w:ascii="Arial" w:hAnsi="Arial" w:cs="Arial"/>
        </w:rPr>
        <w:t>)</w:t>
      </w:r>
      <w:r w:rsidR="006F1280">
        <w:rPr>
          <w:rFonts w:ascii="Arial" w:hAnsi="Arial" w:cs="Arial"/>
        </w:rPr>
        <w:t xml:space="preserve"> </w:t>
      </w:r>
      <w:r w:rsidR="009200B2">
        <w:rPr>
          <w:rFonts w:ascii="Arial" w:hAnsi="Arial" w:cs="Arial"/>
        </w:rPr>
        <w:t xml:space="preserve"> </w:t>
      </w:r>
      <w:bookmarkStart w:id="0" w:name="_Hlk182845505"/>
      <w:r w:rsidR="009200B2" w:rsidRPr="000D541A">
        <w:rPr>
          <w:rFonts w:ascii="Arial" w:hAnsi="Arial" w:cs="Arial"/>
          <w:b/>
          <w:bCs/>
        </w:rPr>
        <w:t>Cheer</w:t>
      </w:r>
      <w:proofErr w:type="gramEnd"/>
      <w:r w:rsidR="009200B2" w:rsidRPr="000D541A">
        <w:rPr>
          <w:rFonts w:ascii="Arial" w:hAnsi="Arial" w:cs="Arial"/>
          <w:b/>
          <w:bCs/>
        </w:rPr>
        <w:t xml:space="preserve"> )29)</w:t>
      </w:r>
    </w:p>
    <w:bookmarkEnd w:id="0"/>
    <w:p w14:paraId="66819907" w14:textId="77777777" w:rsidR="009200B2" w:rsidRDefault="009200B2" w:rsidP="00191CF1">
      <w:pPr>
        <w:rPr>
          <w:rFonts w:ascii="Arial" w:hAnsi="Arial" w:cs="Arial"/>
        </w:rPr>
      </w:pPr>
    </w:p>
    <w:p w14:paraId="64F19DE8" w14:textId="77777777" w:rsidR="002564C8" w:rsidRPr="001173C6" w:rsidRDefault="002564C8" w:rsidP="00191CF1">
      <w:pPr>
        <w:rPr>
          <w:rFonts w:ascii="Arial" w:hAnsi="Arial" w:cs="Arial"/>
        </w:rPr>
      </w:pPr>
    </w:p>
    <w:p w14:paraId="46847F7F" w14:textId="6F9AD9A1" w:rsidR="00191CF1" w:rsidRPr="001173C6" w:rsidRDefault="00191CF1" w:rsidP="00191CF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1173C6">
        <w:rPr>
          <w:rFonts w:ascii="Arial" w:hAnsi="Arial" w:cs="Arial"/>
          <w:b/>
          <w:bCs/>
        </w:rPr>
        <w:t>New club and society applications</w:t>
      </w:r>
    </w:p>
    <w:p w14:paraId="229BE91B" w14:textId="18B4FF80" w:rsidR="00191CF1" w:rsidRDefault="001173C6" w:rsidP="00191CF1">
      <w:pPr>
        <w:rPr>
          <w:rFonts w:ascii="Arial" w:hAnsi="Arial" w:cs="Arial"/>
        </w:rPr>
      </w:pPr>
      <w:r>
        <w:rPr>
          <w:rFonts w:ascii="Arial" w:hAnsi="Arial" w:cs="Arial"/>
        </w:rPr>
        <w:t>To receive incoming applications and decide on their approval/refusal.</w:t>
      </w:r>
    </w:p>
    <w:p w14:paraId="4CC0476A" w14:textId="254B126F" w:rsidR="003378B8" w:rsidRDefault="003378B8" w:rsidP="003378B8">
      <w:pPr>
        <w:pStyle w:val="paragraph"/>
        <w:numPr>
          <w:ilvl w:val="1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bookmarkStart w:id="1" w:name="_Hlk182846841"/>
      <w:r>
        <w:rPr>
          <w:rStyle w:val="normaltextrun"/>
          <w:rFonts w:ascii="Arial" w:hAnsi="Arial" w:cs="Arial"/>
          <w:b/>
          <w:bCs/>
          <w:sz w:val="22"/>
          <w:szCs w:val="22"/>
        </w:rPr>
        <w:t>Adoptions of previous clubs and societies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07809B5B" w14:textId="77777777" w:rsidR="003378B8" w:rsidRDefault="003378B8" w:rsidP="003378B8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>
        <w:rPr>
          <w:rStyle w:val="normaltextrun"/>
          <w:rFonts w:ascii="Arial" w:hAnsi="Arial" w:cs="Arial"/>
          <w:sz w:val="22"/>
          <w:szCs w:val="22"/>
        </w:rPr>
        <w:t>To receive an update on adopted clubs and societies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bookmarkEnd w:id="1"/>
    <w:p w14:paraId="4B626841" w14:textId="77777777" w:rsidR="003378B8" w:rsidRDefault="003378B8" w:rsidP="00191CF1">
      <w:pPr>
        <w:rPr>
          <w:rFonts w:ascii="Arial" w:hAnsi="Arial" w:cs="Arial"/>
        </w:rPr>
      </w:pPr>
    </w:p>
    <w:p w14:paraId="5C3D1BFF" w14:textId="20398B42" w:rsidR="00191CF1" w:rsidRPr="001173C6" w:rsidRDefault="00191CF1" w:rsidP="00191CF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1173C6">
        <w:rPr>
          <w:rFonts w:ascii="Arial" w:hAnsi="Arial" w:cs="Arial"/>
          <w:b/>
          <w:bCs/>
        </w:rPr>
        <w:lastRenderedPageBreak/>
        <w:t>Applications for the Student Activities Committee funding</w:t>
      </w:r>
    </w:p>
    <w:p w14:paraId="15F151A3" w14:textId="300B386D" w:rsidR="00191CF1" w:rsidRDefault="001173C6" w:rsidP="00191CF1">
      <w:pPr>
        <w:rPr>
          <w:rFonts w:ascii="Arial" w:hAnsi="Arial" w:cs="Arial"/>
        </w:rPr>
      </w:pPr>
      <w:r>
        <w:rPr>
          <w:rFonts w:ascii="Arial" w:hAnsi="Arial" w:cs="Arial"/>
        </w:rPr>
        <w:t>To receive incoming applications and decide on their approval/refusal</w:t>
      </w:r>
      <w:r w:rsidR="00F1502A">
        <w:rPr>
          <w:rFonts w:ascii="Arial" w:hAnsi="Arial" w:cs="Arial"/>
        </w:rPr>
        <w:t xml:space="preserve"> and quantity</w:t>
      </w:r>
      <w:r>
        <w:rPr>
          <w:rFonts w:ascii="Arial" w:hAnsi="Arial" w:cs="Arial"/>
        </w:rPr>
        <w:t>.</w:t>
      </w:r>
    </w:p>
    <w:p w14:paraId="22537DD7" w14:textId="78BC8B0C" w:rsidR="00191CF1" w:rsidRPr="001173C6" w:rsidRDefault="00191CF1" w:rsidP="00191CF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proofErr w:type="gramStart"/>
      <w:r w:rsidRPr="001173C6">
        <w:rPr>
          <w:rFonts w:ascii="Arial" w:hAnsi="Arial" w:cs="Arial"/>
          <w:b/>
          <w:bCs/>
        </w:rPr>
        <w:t>Varsity</w:t>
      </w:r>
      <w:r w:rsidR="004B7479">
        <w:rPr>
          <w:rFonts w:ascii="Arial" w:hAnsi="Arial" w:cs="Arial"/>
          <w:b/>
          <w:bCs/>
        </w:rPr>
        <w:t xml:space="preserve"> ??</w:t>
      </w:r>
      <w:proofErr w:type="gramEnd"/>
    </w:p>
    <w:p w14:paraId="32B8BD86" w14:textId="2C34AD7C" w:rsidR="0013171B" w:rsidRDefault="001173C6" w:rsidP="00191CF1">
      <w:pPr>
        <w:rPr>
          <w:rFonts w:ascii="Arial" w:hAnsi="Arial" w:cs="Arial"/>
        </w:rPr>
      </w:pPr>
      <w:r>
        <w:rPr>
          <w:rFonts w:ascii="Arial" w:hAnsi="Arial" w:cs="Arial"/>
        </w:rPr>
        <w:t xml:space="preserve">To discuss the logistics of the upcoming Varsity </w:t>
      </w:r>
    </w:p>
    <w:p w14:paraId="7DC891BD" w14:textId="77777777" w:rsidR="00946E13" w:rsidRPr="000D541A" w:rsidRDefault="000508FB" w:rsidP="00191CF1">
      <w:pPr>
        <w:rPr>
          <w:rFonts w:ascii="Arial" w:hAnsi="Arial" w:cs="Arial"/>
          <w:color w:val="FF0000"/>
        </w:rPr>
      </w:pPr>
      <w:r w:rsidRPr="000D541A">
        <w:rPr>
          <w:rFonts w:ascii="Arial" w:hAnsi="Arial" w:cs="Arial"/>
          <w:color w:val="FF0000"/>
        </w:rPr>
        <w:t xml:space="preserve">Confirmed </w:t>
      </w:r>
      <w:r w:rsidR="0011279D" w:rsidRPr="000D541A">
        <w:rPr>
          <w:rFonts w:ascii="Arial" w:hAnsi="Arial" w:cs="Arial"/>
          <w:color w:val="FF0000"/>
        </w:rPr>
        <w:t xml:space="preserve">to be the </w:t>
      </w:r>
      <w:proofErr w:type="gramStart"/>
      <w:r w:rsidR="0011279D" w:rsidRPr="000D541A">
        <w:rPr>
          <w:rFonts w:ascii="Arial" w:hAnsi="Arial" w:cs="Arial"/>
          <w:color w:val="FF0000"/>
        </w:rPr>
        <w:t>19</w:t>
      </w:r>
      <w:r w:rsidR="0011279D" w:rsidRPr="000D541A">
        <w:rPr>
          <w:rFonts w:ascii="Arial" w:hAnsi="Arial" w:cs="Arial"/>
          <w:color w:val="FF0000"/>
          <w:vertAlign w:val="superscript"/>
        </w:rPr>
        <w:t>th</w:t>
      </w:r>
      <w:proofErr w:type="gramEnd"/>
      <w:r w:rsidR="0011279D" w:rsidRPr="000D541A">
        <w:rPr>
          <w:rFonts w:ascii="Arial" w:hAnsi="Arial" w:cs="Arial"/>
          <w:color w:val="FF0000"/>
        </w:rPr>
        <w:t xml:space="preserve"> February full day with both Bradford and Hull together </w:t>
      </w:r>
    </w:p>
    <w:p w14:paraId="21239DF5" w14:textId="128BFD2B" w:rsidR="00DC7DFF" w:rsidRPr="000D541A" w:rsidRDefault="00946E13" w:rsidP="00191CF1">
      <w:pPr>
        <w:rPr>
          <w:rFonts w:ascii="Arial" w:hAnsi="Arial" w:cs="Arial"/>
          <w:color w:val="FF0000"/>
        </w:rPr>
      </w:pPr>
      <w:r w:rsidRPr="000D541A">
        <w:rPr>
          <w:rFonts w:ascii="Arial" w:hAnsi="Arial" w:cs="Arial"/>
          <w:color w:val="FF0000"/>
        </w:rPr>
        <w:t>C</w:t>
      </w:r>
      <w:r w:rsidR="00DC7DFF" w:rsidRPr="000D541A">
        <w:rPr>
          <w:rFonts w:ascii="Arial" w:hAnsi="Arial" w:cs="Arial"/>
          <w:color w:val="FF0000"/>
        </w:rPr>
        <w:t xml:space="preserve">ode of conduct </w:t>
      </w:r>
    </w:p>
    <w:p w14:paraId="1A6D6D9A" w14:textId="18FF9B5C" w:rsidR="00191CF1" w:rsidRPr="001173C6" w:rsidRDefault="00191CF1" w:rsidP="00191CF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1173C6">
        <w:rPr>
          <w:rFonts w:ascii="Arial" w:hAnsi="Arial" w:cs="Arial"/>
          <w:b/>
          <w:bCs/>
        </w:rPr>
        <w:t>LTSU Awards Evening</w:t>
      </w:r>
    </w:p>
    <w:p w14:paraId="53001F30" w14:textId="3B5CF755" w:rsidR="00191CF1" w:rsidRDefault="001173C6" w:rsidP="00191CF1">
      <w:pPr>
        <w:rPr>
          <w:rFonts w:ascii="Arial" w:hAnsi="Arial" w:cs="Arial"/>
        </w:rPr>
      </w:pPr>
      <w:r>
        <w:rPr>
          <w:rFonts w:ascii="Arial" w:hAnsi="Arial" w:cs="Arial"/>
        </w:rPr>
        <w:t xml:space="preserve">To receive feedback from previous </w:t>
      </w:r>
      <w:r w:rsidR="00F1502A">
        <w:rPr>
          <w:rFonts w:ascii="Arial" w:hAnsi="Arial" w:cs="Arial"/>
        </w:rPr>
        <w:t>LTSU A</w:t>
      </w:r>
      <w:r>
        <w:rPr>
          <w:rFonts w:ascii="Arial" w:hAnsi="Arial" w:cs="Arial"/>
        </w:rPr>
        <w:t xml:space="preserve">wards </w:t>
      </w:r>
      <w:r w:rsidR="00F1502A">
        <w:rPr>
          <w:rFonts w:ascii="Arial" w:hAnsi="Arial" w:cs="Arial"/>
        </w:rPr>
        <w:t>E</w:t>
      </w:r>
      <w:r>
        <w:rPr>
          <w:rFonts w:ascii="Arial" w:hAnsi="Arial" w:cs="Arial"/>
        </w:rPr>
        <w:t>vening and start to prepare for the 2</w:t>
      </w:r>
      <w:r w:rsidR="004B7479">
        <w:rPr>
          <w:rFonts w:ascii="Arial" w:hAnsi="Arial" w:cs="Arial"/>
        </w:rPr>
        <w:t>4</w:t>
      </w:r>
      <w:r>
        <w:rPr>
          <w:rFonts w:ascii="Arial" w:hAnsi="Arial" w:cs="Arial"/>
        </w:rPr>
        <w:t>-2</w:t>
      </w:r>
      <w:r w:rsidR="004B7479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LTSU Awards Evening.</w:t>
      </w:r>
    </w:p>
    <w:p w14:paraId="7FE6F7CD" w14:textId="77777777" w:rsidR="00524206" w:rsidRPr="00456461" w:rsidRDefault="00524206" w:rsidP="00191CF1">
      <w:pPr>
        <w:rPr>
          <w:rFonts w:ascii="Arial" w:hAnsi="Arial" w:cs="Arial"/>
          <w:b/>
          <w:bCs/>
        </w:rPr>
      </w:pPr>
    </w:p>
    <w:p w14:paraId="347A1140" w14:textId="7E5AB336" w:rsidR="00191CF1" w:rsidRPr="001173C6" w:rsidRDefault="00191CF1" w:rsidP="00191CF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1173C6">
        <w:rPr>
          <w:rFonts w:ascii="Arial" w:hAnsi="Arial" w:cs="Arial"/>
          <w:b/>
          <w:bCs/>
        </w:rPr>
        <w:t>Sustainability</w:t>
      </w:r>
    </w:p>
    <w:p w14:paraId="789A1C1E" w14:textId="542BAC9C" w:rsidR="00191CF1" w:rsidRDefault="001173C6" w:rsidP="00191CF1">
      <w:pPr>
        <w:rPr>
          <w:rFonts w:ascii="Arial" w:hAnsi="Arial" w:cs="Arial"/>
        </w:rPr>
      </w:pPr>
      <w:r>
        <w:rPr>
          <w:rFonts w:ascii="Arial" w:hAnsi="Arial" w:cs="Arial"/>
        </w:rPr>
        <w:t>To share ideas about the sustainability of clubs and societies including facilities, membership,</w:t>
      </w:r>
      <w:r w:rsidR="00F1502A">
        <w:rPr>
          <w:rFonts w:ascii="Arial" w:hAnsi="Arial" w:cs="Arial"/>
        </w:rPr>
        <w:t xml:space="preserve"> finances, and sharing of practices.</w:t>
      </w:r>
    </w:p>
    <w:p w14:paraId="55B079BB" w14:textId="77777777" w:rsidR="00946E13" w:rsidRDefault="00946E13" w:rsidP="00191CF1">
      <w:pPr>
        <w:rPr>
          <w:rFonts w:ascii="Arial" w:hAnsi="Arial" w:cs="Arial"/>
        </w:rPr>
      </w:pPr>
    </w:p>
    <w:p w14:paraId="3745C7CD" w14:textId="0720BF79" w:rsidR="00191CF1" w:rsidRDefault="00191CF1" w:rsidP="00191CF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1173C6">
        <w:rPr>
          <w:rFonts w:ascii="Arial" w:hAnsi="Arial" w:cs="Arial"/>
          <w:b/>
          <w:bCs/>
        </w:rPr>
        <w:t>Any Other Business</w:t>
      </w:r>
    </w:p>
    <w:p w14:paraId="76A9018A" w14:textId="77777777" w:rsidR="00951532" w:rsidRPr="000C3063" w:rsidRDefault="00951532" w:rsidP="004B314A">
      <w:pPr>
        <w:ind w:left="360"/>
        <w:rPr>
          <w:rFonts w:ascii="Arial" w:hAnsi="Arial" w:cs="Arial"/>
          <w:b/>
          <w:bCs/>
        </w:rPr>
      </w:pPr>
    </w:p>
    <w:p w14:paraId="60489980" w14:textId="0CD6AAB5" w:rsidR="00191CF1" w:rsidRPr="001173C6" w:rsidRDefault="00191CF1" w:rsidP="00191CF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1173C6">
        <w:rPr>
          <w:rFonts w:ascii="Arial" w:hAnsi="Arial" w:cs="Arial"/>
          <w:b/>
          <w:bCs/>
        </w:rPr>
        <w:t>Dates of next meeting for 2023-2024</w:t>
      </w:r>
    </w:p>
    <w:p w14:paraId="5EA9FCC8" w14:textId="479696E7" w:rsidR="00253EFE" w:rsidRDefault="001173C6" w:rsidP="003378B8">
      <w:pPr>
        <w:rPr>
          <w:rFonts w:ascii="Arial" w:hAnsi="Arial" w:cs="Arial"/>
        </w:rPr>
      </w:pPr>
      <w:r>
        <w:rPr>
          <w:rFonts w:ascii="Arial" w:hAnsi="Arial" w:cs="Arial"/>
        </w:rPr>
        <w:t xml:space="preserve">To be set </w:t>
      </w:r>
    </w:p>
    <w:p w14:paraId="513A3A19" w14:textId="77777777" w:rsidR="003378B8" w:rsidRDefault="003378B8" w:rsidP="003378B8">
      <w:pPr>
        <w:rPr>
          <w:rFonts w:ascii="Arial" w:hAnsi="Arial" w:cs="Arial"/>
        </w:rPr>
      </w:pPr>
    </w:p>
    <w:p w14:paraId="7C9AD54B" w14:textId="3AD7E1E9" w:rsidR="00A953E5" w:rsidRPr="00FA404F" w:rsidRDefault="00A953E5" w:rsidP="001173C6">
      <w:pPr>
        <w:rPr>
          <w:rFonts w:ascii="Arial" w:hAnsi="Arial" w:cs="Arial"/>
          <w:b/>
          <w:bCs/>
        </w:rPr>
      </w:pPr>
      <w:r w:rsidRPr="00A953E5">
        <w:rPr>
          <w:rFonts w:ascii="Arial" w:hAnsi="Arial" w:cs="Arial"/>
          <w:b/>
          <w:bCs/>
        </w:rPr>
        <w:t xml:space="preserve">Item </w:t>
      </w:r>
      <w:r w:rsidRPr="00FA404F">
        <w:rPr>
          <w:rFonts w:ascii="Arial" w:hAnsi="Arial" w:cs="Arial"/>
          <w:b/>
          <w:bCs/>
        </w:rPr>
        <w:t>A</w:t>
      </w:r>
      <w:r w:rsidR="00A85223" w:rsidRPr="00FA404F">
        <w:rPr>
          <w:rFonts w:ascii="Arial" w:hAnsi="Arial" w:cs="Arial"/>
          <w:b/>
          <w:bCs/>
        </w:rPr>
        <w:t xml:space="preserve">: </w:t>
      </w:r>
      <w:r w:rsidRPr="00FA404F">
        <w:rPr>
          <w:rFonts w:ascii="Arial" w:hAnsi="Arial" w:cs="Arial"/>
          <w:b/>
          <w:bCs/>
        </w:rPr>
        <w:t>Membership numbers update</w:t>
      </w:r>
    </w:p>
    <w:p w14:paraId="596CA269" w14:textId="64AA3163" w:rsidR="00A953E5" w:rsidRDefault="00FA404F" w:rsidP="001173C6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is is through MSL, so </w:t>
      </w:r>
      <w:proofErr w:type="gramStart"/>
      <w:r>
        <w:rPr>
          <w:rFonts w:ascii="Arial" w:hAnsi="Arial" w:cs="Arial"/>
        </w:rPr>
        <w:t>memberships  paid</w:t>
      </w:r>
      <w:proofErr w:type="gramEnd"/>
      <w:r>
        <w:rPr>
          <w:rFonts w:ascii="Arial" w:hAnsi="Arial" w:cs="Arial"/>
        </w:rPr>
        <w:t>.</w:t>
      </w:r>
    </w:p>
    <w:p w14:paraId="1C3CADAE" w14:textId="6F4A79AA" w:rsidR="00FA404F" w:rsidRDefault="00FA404F" w:rsidP="001173C6">
      <w:pPr>
        <w:rPr>
          <w:rFonts w:ascii="Arial" w:hAnsi="Arial" w:cs="Arial"/>
        </w:rPr>
      </w:pPr>
      <w:r>
        <w:rPr>
          <w:rFonts w:ascii="Arial" w:hAnsi="Arial" w:cs="Arial"/>
        </w:rPr>
        <w:t xml:space="preserve">Club Members: </w:t>
      </w:r>
      <w:r w:rsidR="00D646B3">
        <w:rPr>
          <w:rFonts w:ascii="Arial" w:hAnsi="Arial" w:cs="Arial"/>
        </w:rPr>
        <w:t>79</w:t>
      </w:r>
    </w:p>
    <w:p w14:paraId="14E261BB" w14:textId="7D1C1AC9" w:rsidR="00FA404F" w:rsidRDefault="00FA404F" w:rsidP="001173C6">
      <w:pPr>
        <w:rPr>
          <w:rFonts w:ascii="Arial" w:hAnsi="Arial" w:cs="Arial"/>
        </w:rPr>
      </w:pPr>
      <w:r>
        <w:rPr>
          <w:rFonts w:ascii="Arial" w:hAnsi="Arial" w:cs="Arial"/>
        </w:rPr>
        <w:t xml:space="preserve">Society Members: </w:t>
      </w:r>
      <w:r w:rsidR="009C16CC">
        <w:rPr>
          <w:rFonts w:ascii="Arial" w:hAnsi="Arial" w:cs="Arial"/>
        </w:rPr>
        <w:t>77</w:t>
      </w:r>
    </w:p>
    <w:p w14:paraId="4EBEE604" w14:textId="77ECC0C7" w:rsidR="00FA404F" w:rsidRDefault="00FA404F" w:rsidP="001173C6">
      <w:pPr>
        <w:rPr>
          <w:rFonts w:ascii="Arial" w:hAnsi="Arial" w:cs="Arial"/>
        </w:rPr>
      </w:pPr>
      <w:r>
        <w:rPr>
          <w:rFonts w:ascii="Arial" w:hAnsi="Arial" w:cs="Arial"/>
        </w:rPr>
        <w:t xml:space="preserve">Student Group: </w:t>
      </w:r>
      <w:r w:rsidR="000F642C">
        <w:rPr>
          <w:rFonts w:ascii="Arial" w:hAnsi="Arial" w:cs="Arial"/>
        </w:rPr>
        <w:t>237</w:t>
      </w:r>
    </w:p>
    <w:p w14:paraId="626BF062" w14:textId="4A49AA28" w:rsidR="00FA404F" w:rsidRDefault="00FA404F" w:rsidP="001173C6">
      <w:pPr>
        <w:rPr>
          <w:rFonts w:ascii="Arial" w:hAnsi="Arial" w:cs="Arial"/>
        </w:rPr>
      </w:pPr>
      <w:r>
        <w:rPr>
          <w:rFonts w:ascii="Arial" w:hAnsi="Arial" w:cs="Arial"/>
        </w:rPr>
        <w:t xml:space="preserve">Most popular </w:t>
      </w:r>
      <w:proofErr w:type="gramStart"/>
      <w:r>
        <w:rPr>
          <w:rFonts w:ascii="Arial" w:hAnsi="Arial" w:cs="Arial"/>
        </w:rPr>
        <w:t>societ</w:t>
      </w:r>
      <w:r w:rsidR="006012A1">
        <w:rPr>
          <w:rFonts w:ascii="Arial" w:hAnsi="Arial" w:cs="Arial"/>
        </w:rPr>
        <w:t>y :</w:t>
      </w:r>
      <w:proofErr w:type="gramEnd"/>
      <w:r w:rsidR="006012A1">
        <w:rPr>
          <w:rFonts w:ascii="Arial" w:hAnsi="Arial" w:cs="Arial"/>
        </w:rPr>
        <w:t xml:space="preserve"> PEAR</w:t>
      </w:r>
      <w:r w:rsidR="00BA28A6">
        <w:rPr>
          <w:rFonts w:ascii="Arial" w:hAnsi="Arial" w:cs="Arial"/>
        </w:rPr>
        <w:t xml:space="preserve"> (16)</w:t>
      </w:r>
    </w:p>
    <w:p w14:paraId="20703582" w14:textId="477F6374" w:rsidR="00FA404F" w:rsidRDefault="00FA404F" w:rsidP="001173C6">
      <w:pPr>
        <w:rPr>
          <w:rFonts w:ascii="Arial" w:hAnsi="Arial" w:cs="Arial"/>
        </w:rPr>
      </w:pPr>
      <w:r>
        <w:rPr>
          <w:rFonts w:ascii="Arial" w:hAnsi="Arial" w:cs="Arial"/>
        </w:rPr>
        <w:t>Most popular club: Netball</w:t>
      </w:r>
      <w:r w:rsidR="00BA28A6">
        <w:rPr>
          <w:rFonts w:ascii="Arial" w:hAnsi="Arial" w:cs="Arial"/>
        </w:rPr>
        <w:t xml:space="preserve"> (19)</w:t>
      </w:r>
    </w:p>
    <w:p w14:paraId="1F00E635" w14:textId="77777777" w:rsidR="00A85223" w:rsidRDefault="00A85223" w:rsidP="001173C6">
      <w:pPr>
        <w:rPr>
          <w:rFonts w:ascii="Arial" w:hAnsi="Arial" w:cs="Arial"/>
        </w:rPr>
      </w:pPr>
    </w:p>
    <w:p w14:paraId="722165B6" w14:textId="444B0479" w:rsidR="00A953E5" w:rsidRPr="00A85223" w:rsidRDefault="00A953E5" w:rsidP="001173C6">
      <w:pPr>
        <w:rPr>
          <w:rFonts w:ascii="Arial" w:hAnsi="Arial" w:cs="Arial"/>
          <w:b/>
          <w:bCs/>
        </w:rPr>
      </w:pPr>
      <w:r w:rsidRPr="00A953E5">
        <w:rPr>
          <w:rFonts w:ascii="Arial" w:hAnsi="Arial" w:cs="Arial"/>
          <w:b/>
          <w:bCs/>
        </w:rPr>
        <w:t>Item B</w:t>
      </w:r>
      <w:r w:rsidR="00A85223">
        <w:rPr>
          <w:rFonts w:ascii="Arial" w:hAnsi="Arial" w:cs="Arial"/>
          <w:b/>
          <w:bCs/>
        </w:rPr>
        <w:t xml:space="preserve">: </w:t>
      </w:r>
      <w:r w:rsidRPr="00203DCE">
        <w:rPr>
          <w:rFonts w:ascii="Arial" w:hAnsi="Arial" w:cs="Arial"/>
          <w:b/>
          <w:bCs/>
        </w:rPr>
        <w:t>New club and society applications</w:t>
      </w:r>
    </w:p>
    <w:p w14:paraId="6142DA2B" w14:textId="19EBDCD0" w:rsidR="00A953E5" w:rsidRDefault="00A953E5" w:rsidP="001173C6">
      <w:pPr>
        <w:rPr>
          <w:rFonts w:ascii="Arial" w:hAnsi="Arial" w:cs="Arial"/>
        </w:rPr>
      </w:pPr>
    </w:p>
    <w:p w14:paraId="7740319B" w14:textId="43659424" w:rsidR="003141E8" w:rsidRDefault="003141E8" w:rsidP="001173C6">
      <w:pPr>
        <w:rPr>
          <w:rFonts w:ascii="Arial" w:hAnsi="Arial" w:cs="Arial"/>
          <w:b/>
          <w:bCs/>
        </w:rPr>
      </w:pPr>
    </w:p>
    <w:p w14:paraId="5F51FA26" w14:textId="2E558746" w:rsidR="00A953E5" w:rsidRPr="00A85223" w:rsidRDefault="00A953E5" w:rsidP="001173C6">
      <w:pPr>
        <w:rPr>
          <w:rFonts w:ascii="Arial" w:hAnsi="Arial" w:cs="Arial"/>
          <w:b/>
          <w:bCs/>
        </w:rPr>
      </w:pPr>
      <w:r w:rsidRPr="00A953E5">
        <w:rPr>
          <w:rFonts w:ascii="Arial" w:hAnsi="Arial" w:cs="Arial"/>
          <w:b/>
          <w:bCs/>
        </w:rPr>
        <w:t>Item C</w:t>
      </w:r>
      <w:r w:rsidR="00A85223">
        <w:rPr>
          <w:rFonts w:ascii="Arial" w:hAnsi="Arial" w:cs="Arial"/>
          <w:b/>
          <w:bCs/>
        </w:rPr>
        <w:t xml:space="preserve">: </w:t>
      </w:r>
      <w:r w:rsidRPr="00203DCE">
        <w:rPr>
          <w:rFonts w:ascii="Arial" w:hAnsi="Arial" w:cs="Arial"/>
          <w:b/>
          <w:bCs/>
        </w:rPr>
        <w:t>New applications for the Student Activities Committee funding</w:t>
      </w:r>
    </w:p>
    <w:p w14:paraId="1BDAA2EE" w14:textId="0CE59FFE" w:rsidR="00A953E5" w:rsidRDefault="008972AE" w:rsidP="001173C6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6037925D" wp14:editId="1344CBDD">
            <wp:extent cx="6585698" cy="2869660"/>
            <wp:effectExtent l="0" t="0" r="5715" b="6985"/>
            <wp:docPr id="14321878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18784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93175" cy="2872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1930C" w14:textId="77777777" w:rsidR="007E4C44" w:rsidRDefault="007E4C44" w:rsidP="001173C6">
      <w:pPr>
        <w:rPr>
          <w:rFonts w:ascii="Arial" w:hAnsi="Arial" w:cs="Arial"/>
        </w:rPr>
      </w:pPr>
    </w:p>
    <w:p w14:paraId="19464E2F" w14:textId="2A7E4B00" w:rsidR="007E4C44" w:rsidRDefault="007E4C44" w:rsidP="001173C6">
      <w:pPr>
        <w:rPr>
          <w:rFonts w:ascii="Arial" w:hAnsi="Arial" w:cs="Arial"/>
        </w:rPr>
      </w:pPr>
    </w:p>
    <w:p w14:paraId="292996B5" w14:textId="7702D6AD" w:rsidR="009C189C" w:rsidRDefault="003378B8" w:rsidP="001173C6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42F295D8" wp14:editId="07CD888A">
            <wp:extent cx="6591823" cy="2791839"/>
            <wp:effectExtent l="0" t="0" r="0" b="8890"/>
            <wp:docPr id="13548449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484495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06095" cy="2797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D1B64" w14:textId="17E92FEC" w:rsidR="009C189C" w:rsidRDefault="009C189C" w:rsidP="001173C6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67E01F7D" wp14:editId="21D62FC1">
            <wp:extent cx="6400445" cy="5486400"/>
            <wp:effectExtent l="0" t="0" r="635" b="0"/>
            <wp:docPr id="11541395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13959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05583" cy="5490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A2461" w14:textId="390008BD" w:rsidR="00A953E5" w:rsidRPr="001173C6" w:rsidRDefault="00A953E5" w:rsidP="001173C6">
      <w:pPr>
        <w:rPr>
          <w:rFonts w:ascii="Arial" w:hAnsi="Arial" w:cs="Arial"/>
        </w:rPr>
      </w:pPr>
    </w:p>
    <w:sectPr w:rsidR="00A953E5" w:rsidRPr="001173C6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78EFB" w14:textId="77777777" w:rsidR="00C869C8" w:rsidRDefault="00C869C8" w:rsidP="001173C6">
      <w:pPr>
        <w:spacing w:after="0" w:line="240" w:lineRule="auto"/>
      </w:pPr>
      <w:r>
        <w:separator/>
      </w:r>
    </w:p>
  </w:endnote>
  <w:endnote w:type="continuationSeparator" w:id="0">
    <w:p w14:paraId="469B603E" w14:textId="77777777" w:rsidR="00C869C8" w:rsidRDefault="00C869C8" w:rsidP="001173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A672B" w14:textId="77777777" w:rsidR="004B2061" w:rsidRDefault="004B20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FCD44" w14:textId="77777777" w:rsidR="004B2061" w:rsidRDefault="004B206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D1B9A" w14:textId="77777777" w:rsidR="004B2061" w:rsidRDefault="004B20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5924F" w14:textId="77777777" w:rsidR="00C869C8" w:rsidRDefault="00C869C8" w:rsidP="001173C6">
      <w:pPr>
        <w:spacing w:after="0" w:line="240" w:lineRule="auto"/>
      </w:pPr>
      <w:r>
        <w:separator/>
      </w:r>
    </w:p>
  </w:footnote>
  <w:footnote w:type="continuationSeparator" w:id="0">
    <w:p w14:paraId="61EAC763" w14:textId="77777777" w:rsidR="00C869C8" w:rsidRDefault="00C869C8" w:rsidP="001173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F8102" w14:textId="77777777" w:rsidR="004B2061" w:rsidRDefault="004B20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17867" w14:textId="4D2308DD" w:rsidR="001173C6" w:rsidRDefault="001173C6" w:rsidP="001173C6">
    <w:pPr>
      <w:pStyle w:val="Header"/>
      <w:jc w:val="center"/>
    </w:pPr>
    <w:r>
      <w:t>Leeds Trinity Student Activities Committe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6592A" w14:textId="77777777" w:rsidR="004B2061" w:rsidRDefault="004B20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747C4E"/>
    <w:multiLevelType w:val="multilevel"/>
    <w:tmpl w:val="5164D10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1" w15:restartNumberingAfterBreak="0">
    <w:nsid w:val="6DB45116"/>
    <w:multiLevelType w:val="multilevel"/>
    <w:tmpl w:val="11E876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95450925">
    <w:abstractNumId w:val="0"/>
  </w:num>
  <w:num w:numId="2" w16cid:durableId="20351561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1tjAwMrIwMzYwNjNS0lEKTi0uzszPAykwrgUAporZhiwAAAA="/>
  </w:docVars>
  <w:rsids>
    <w:rsidRoot w:val="00191CF1"/>
    <w:rsid w:val="00001689"/>
    <w:rsid w:val="00003F8A"/>
    <w:rsid w:val="00032B14"/>
    <w:rsid w:val="00042943"/>
    <w:rsid w:val="000508FB"/>
    <w:rsid w:val="0007546A"/>
    <w:rsid w:val="00082B5D"/>
    <w:rsid w:val="00091835"/>
    <w:rsid w:val="00097BA2"/>
    <w:rsid w:val="000B3261"/>
    <w:rsid w:val="000C3063"/>
    <w:rsid w:val="000D541A"/>
    <w:rsid w:val="000F0014"/>
    <w:rsid w:val="000F642C"/>
    <w:rsid w:val="000F7393"/>
    <w:rsid w:val="00101C4A"/>
    <w:rsid w:val="00105760"/>
    <w:rsid w:val="0011279D"/>
    <w:rsid w:val="001173C6"/>
    <w:rsid w:val="00117E02"/>
    <w:rsid w:val="0013171B"/>
    <w:rsid w:val="00150CA5"/>
    <w:rsid w:val="001917CF"/>
    <w:rsid w:val="00191CF1"/>
    <w:rsid w:val="001967C8"/>
    <w:rsid w:val="001A46C7"/>
    <w:rsid w:val="001A652E"/>
    <w:rsid w:val="001B33F4"/>
    <w:rsid w:val="001C2519"/>
    <w:rsid w:val="001C5737"/>
    <w:rsid w:val="001D290F"/>
    <w:rsid w:val="001F2FF2"/>
    <w:rsid w:val="00203DCE"/>
    <w:rsid w:val="00206418"/>
    <w:rsid w:val="002066E2"/>
    <w:rsid w:val="00216C8B"/>
    <w:rsid w:val="002316C3"/>
    <w:rsid w:val="00232869"/>
    <w:rsid w:val="00233E9D"/>
    <w:rsid w:val="00237F3F"/>
    <w:rsid w:val="002458A6"/>
    <w:rsid w:val="00253EFE"/>
    <w:rsid w:val="0025581D"/>
    <w:rsid w:val="002564C8"/>
    <w:rsid w:val="00260558"/>
    <w:rsid w:val="00263950"/>
    <w:rsid w:val="00265D7A"/>
    <w:rsid w:val="0027282E"/>
    <w:rsid w:val="0027559B"/>
    <w:rsid w:val="002A4D7C"/>
    <w:rsid w:val="002C6A08"/>
    <w:rsid w:val="002F57A3"/>
    <w:rsid w:val="00313516"/>
    <w:rsid w:val="003141E8"/>
    <w:rsid w:val="003378B8"/>
    <w:rsid w:val="0035398B"/>
    <w:rsid w:val="0037287A"/>
    <w:rsid w:val="003763A5"/>
    <w:rsid w:val="0039783E"/>
    <w:rsid w:val="003D64F1"/>
    <w:rsid w:val="003E658A"/>
    <w:rsid w:val="00455DA2"/>
    <w:rsid w:val="00456461"/>
    <w:rsid w:val="0046477D"/>
    <w:rsid w:val="00473ECC"/>
    <w:rsid w:val="00482E1D"/>
    <w:rsid w:val="00483C30"/>
    <w:rsid w:val="00493A2B"/>
    <w:rsid w:val="004B2061"/>
    <w:rsid w:val="004B314A"/>
    <w:rsid w:val="004B51DF"/>
    <w:rsid w:val="004B52D6"/>
    <w:rsid w:val="004B7479"/>
    <w:rsid w:val="004E77A7"/>
    <w:rsid w:val="005204E1"/>
    <w:rsid w:val="00524206"/>
    <w:rsid w:val="0053624C"/>
    <w:rsid w:val="005479BB"/>
    <w:rsid w:val="00580B37"/>
    <w:rsid w:val="005A344A"/>
    <w:rsid w:val="005C3A63"/>
    <w:rsid w:val="005E4E08"/>
    <w:rsid w:val="005E6874"/>
    <w:rsid w:val="005E6BE9"/>
    <w:rsid w:val="006012A1"/>
    <w:rsid w:val="00603DA1"/>
    <w:rsid w:val="00680E40"/>
    <w:rsid w:val="006868FE"/>
    <w:rsid w:val="006A1E75"/>
    <w:rsid w:val="006B07FC"/>
    <w:rsid w:val="006B141F"/>
    <w:rsid w:val="006B1EBF"/>
    <w:rsid w:val="006F1280"/>
    <w:rsid w:val="007210DC"/>
    <w:rsid w:val="0074291F"/>
    <w:rsid w:val="00783465"/>
    <w:rsid w:val="007871E3"/>
    <w:rsid w:val="007E041D"/>
    <w:rsid w:val="007E4A31"/>
    <w:rsid w:val="007E4C44"/>
    <w:rsid w:val="007F155B"/>
    <w:rsid w:val="007F52A7"/>
    <w:rsid w:val="00820416"/>
    <w:rsid w:val="008214FB"/>
    <w:rsid w:val="00825CD4"/>
    <w:rsid w:val="00834DAE"/>
    <w:rsid w:val="00841B24"/>
    <w:rsid w:val="0085011D"/>
    <w:rsid w:val="00854CC2"/>
    <w:rsid w:val="00857BE2"/>
    <w:rsid w:val="00873E2C"/>
    <w:rsid w:val="00877616"/>
    <w:rsid w:val="00895324"/>
    <w:rsid w:val="00896A5C"/>
    <w:rsid w:val="008972AE"/>
    <w:rsid w:val="008A2F30"/>
    <w:rsid w:val="008A5C5D"/>
    <w:rsid w:val="008D175F"/>
    <w:rsid w:val="008D7ACE"/>
    <w:rsid w:val="008E1D87"/>
    <w:rsid w:val="00906366"/>
    <w:rsid w:val="00915517"/>
    <w:rsid w:val="009200B2"/>
    <w:rsid w:val="00921AE4"/>
    <w:rsid w:val="00924982"/>
    <w:rsid w:val="0092634A"/>
    <w:rsid w:val="00935137"/>
    <w:rsid w:val="009369F5"/>
    <w:rsid w:val="00946E13"/>
    <w:rsid w:val="00951532"/>
    <w:rsid w:val="009534E5"/>
    <w:rsid w:val="00967B4B"/>
    <w:rsid w:val="0097210E"/>
    <w:rsid w:val="00974E12"/>
    <w:rsid w:val="0099113F"/>
    <w:rsid w:val="009A41A0"/>
    <w:rsid w:val="009A60F3"/>
    <w:rsid w:val="009A72E2"/>
    <w:rsid w:val="009B1534"/>
    <w:rsid w:val="009B2FE5"/>
    <w:rsid w:val="009C16CC"/>
    <w:rsid w:val="009C189C"/>
    <w:rsid w:val="009C1E26"/>
    <w:rsid w:val="00A005CF"/>
    <w:rsid w:val="00A206B0"/>
    <w:rsid w:val="00A42D9D"/>
    <w:rsid w:val="00A53EE5"/>
    <w:rsid w:val="00A713B6"/>
    <w:rsid w:val="00A720F1"/>
    <w:rsid w:val="00A726C8"/>
    <w:rsid w:val="00A73E0F"/>
    <w:rsid w:val="00A85223"/>
    <w:rsid w:val="00A9018B"/>
    <w:rsid w:val="00A953E5"/>
    <w:rsid w:val="00AE07E9"/>
    <w:rsid w:val="00AE3A7B"/>
    <w:rsid w:val="00B04AD8"/>
    <w:rsid w:val="00B113A0"/>
    <w:rsid w:val="00B12745"/>
    <w:rsid w:val="00B326BE"/>
    <w:rsid w:val="00B5351A"/>
    <w:rsid w:val="00B5420D"/>
    <w:rsid w:val="00B5668C"/>
    <w:rsid w:val="00B61878"/>
    <w:rsid w:val="00B632C6"/>
    <w:rsid w:val="00B66CF7"/>
    <w:rsid w:val="00B76FD9"/>
    <w:rsid w:val="00B9472E"/>
    <w:rsid w:val="00BA0231"/>
    <w:rsid w:val="00BA139D"/>
    <w:rsid w:val="00BA28A6"/>
    <w:rsid w:val="00BA6CAA"/>
    <w:rsid w:val="00C04886"/>
    <w:rsid w:val="00C06F16"/>
    <w:rsid w:val="00C2100F"/>
    <w:rsid w:val="00C2110F"/>
    <w:rsid w:val="00C263B8"/>
    <w:rsid w:val="00C6001F"/>
    <w:rsid w:val="00C71BB4"/>
    <w:rsid w:val="00C71DB6"/>
    <w:rsid w:val="00C869C8"/>
    <w:rsid w:val="00C9257E"/>
    <w:rsid w:val="00C95BCA"/>
    <w:rsid w:val="00CD1964"/>
    <w:rsid w:val="00CD1DD1"/>
    <w:rsid w:val="00CD2B44"/>
    <w:rsid w:val="00CE082B"/>
    <w:rsid w:val="00CE1C95"/>
    <w:rsid w:val="00CE2C3E"/>
    <w:rsid w:val="00CF78E3"/>
    <w:rsid w:val="00D271A2"/>
    <w:rsid w:val="00D33788"/>
    <w:rsid w:val="00D425A2"/>
    <w:rsid w:val="00D646B3"/>
    <w:rsid w:val="00D7305B"/>
    <w:rsid w:val="00D7495A"/>
    <w:rsid w:val="00D9526E"/>
    <w:rsid w:val="00D95BD8"/>
    <w:rsid w:val="00DB50C5"/>
    <w:rsid w:val="00DC7DFF"/>
    <w:rsid w:val="00DE4197"/>
    <w:rsid w:val="00DE7330"/>
    <w:rsid w:val="00E0229D"/>
    <w:rsid w:val="00E04B95"/>
    <w:rsid w:val="00E24E2B"/>
    <w:rsid w:val="00E62B92"/>
    <w:rsid w:val="00E63F94"/>
    <w:rsid w:val="00E756B4"/>
    <w:rsid w:val="00E834E5"/>
    <w:rsid w:val="00E90C92"/>
    <w:rsid w:val="00EA09B4"/>
    <w:rsid w:val="00EA0A12"/>
    <w:rsid w:val="00EC5369"/>
    <w:rsid w:val="00ED286B"/>
    <w:rsid w:val="00ED5A01"/>
    <w:rsid w:val="00EE477F"/>
    <w:rsid w:val="00EF6902"/>
    <w:rsid w:val="00EF712F"/>
    <w:rsid w:val="00F1502A"/>
    <w:rsid w:val="00F27DDE"/>
    <w:rsid w:val="00F47747"/>
    <w:rsid w:val="00F53298"/>
    <w:rsid w:val="00F67BC8"/>
    <w:rsid w:val="00F87768"/>
    <w:rsid w:val="00FA404F"/>
    <w:rsid w:val="00FB55C3"/>
    <w:rsid w:val="00FF4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31919"/>
  <w15:chartTrackingRefBased/>
  <w15:docId w15:val="{D30A8408-EC9C-4C47-93BF-193732153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1C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173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3C6"/>
  </w:style>
  <w:style w:type="paragraph" w:styleId="Footer">
    <w:name w:val="footer"/>
    <w:basedOn w:val="Normal"/>
    <w:link w:val="FooterChar"/>
    <w:uiPriority w:val="99"/>
    <w:unhideWhenUsed/>
    <w:rsid w:val="001173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3C6"/>
  </w:style>
  <w:style w:type="paragraph" w:customStyle="1" w:styleId="paragraph">
    <w:name w:val="paragraph"/>
    <w:basedOn w:val="Normal"/>
    <w:rsid w:val="003378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3378B8"/>
  </w:style>
  <w:style w:type="character" w:customStyle="1" w:styleId="eop">
    <w:name w:val="eop"/>
    <w:basedOn w:val="DefaultParagraphFont"/>
    <w:rsid w:val="003378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5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03ef6c3-d23a-456c-8824-24b24c1ade60" xsi:nil="true"/>
    <Creationdate xmlns="409da719-51bb-4610-820b-f61896a1ca25"/>
    <lcf76f155ced4ddcb4097134ff3c332f xmlns="409da719-51bb-4610-820b-f61896a1ca25">
      <Terms xmlns="http://schemas.microsoft.com/office/infopath/2007/PartnerControls"/>
    </lcf76f155ced4ddcb4097134ff3c332f>
    <Creator xmlns="409da719-51bb-4610-820b-f61896a1ca25">
      <UserInfo>
        <DisplayName/>
        <AccountId/>
        <AccountType/>
      </UserInfo>
    </Creator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9B419DF12AAA44AB705570374E2880" ma:contentTypeVersion="23" ma:contentTypeDescription="Create a new document." ma:contentTypeScope="" ma:versionID="5f9b0ed368cd656075481368881e545a">
  <xsd:schema xmlns:xsd="http://www.w3.org/2001/XMLSchema" xmlns:xs="http://www.w3.org/2001/XMLSchema" xmlns:p="http://schemas.microsoft.com/office/2006/metadata/properties" xmlns:ns2="409da719-51bb-4610-820b-f61896a1ca25" xmlns:ns3="a03ef6c3-d23a-456c-8824-24b24c1ade60" targetNamespace="http://schemas.microsoft.com/office/2006/metadata/properties" ma:root="true" ma:fieldsID="153688f6946dab3eb7099cab6ff9467c" ns2:_="" ns3:_="">
    <xsd:import namespace="409da719-51bb-4610-820b-f61896a1ca25"/>
    <xsd:import namespace="a03ef6c3-d23a-456c-8824-24b24c1ade60"/>
    <xsd:element name="properties">
      <xsd:complexType>
        <xsd:sequence>
          <xsd:element name="documentManagement">
            <xsd:complexType>
              <xsd:all>
                <xsd:element ref="ns2:Creationdate"/>
                <xsd:element ref="ns2:Creator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9da719-51bb-4610-820b-f61896a1ca25" elementFormDefault="qualified">
    <xsd:import namespace="http://schemas.microsoft.com/office/2006/documentManagement/types"/>
    <xsd:import namespace="http://schemas.microsoft.com/office/infopath/2007/PartnerControls"/>
    <xsd:element name="Creationdate" ma:index="2" ma:displayName="Creation Date" ma:format="DateOnly" ma:internalName="Creationdate" ma:readOnly="false">
      <xsd:simpleType>
        <xsd:restriction base="dms:DateTime"/>
      </xsd:simpleType>
    </xsd:element>
    <xsd:element name="Creator" ma:index="3" ma:displayName="Creator" ma:format="Dropdown" ma:list="UserInfo" ma:SharePointGroup="0" ma:internalName="Crea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hidden="true" ma:internalName="MediaServiceAutoTags" ma:readOnly="true">
      <xsd:simpleType>
        <xsd:restriction base="dms:Text"/>
      </xsd:simpleType>
    </xsd:element>
    <xsd:element name="MediaServiceOCR" ma:index="16" nillable="true" ma:displayName="MediaServiceOCR" ma:hidden="true" ma:internalName="MediaServiceOCR" ma:readOnly="true">
      <xsd:simpleType>
        <xsd:restriction base="dms:Note"/>
      </xsd:simpleType>
    </xsd:element>
    <xsd:element name="MediaServiceLocation" ma:index="17" nillable="true" ma:displayName="MediaServiceLocation" ma:hidden="true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hidden="true" ma:internalName="MediaServiceKeyPoints" ma:readOnly="true">
      <xsd:simpleType>
        <xsd:restriction base="dms:Note"/>
      </xsd:simpleType>
    </xsd:element>
    <xsd:element name="MediaLengthInSeconds" ma:index="24" nillable="true" ma:displayName="Length (seconds)" ma:hidden="true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922a82b8-8a33-4e93-9b0b-c881f0c0294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ef6c3-d23a-456c-8824-24b24c1ade6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hidden="true" ma:internalName="SharedWithDetails" ma:readOnly="true">
      <xsd:simpleType>
        <xsd:restriction base="dms:Note"/>
      </xsd:simpleType>
    </xsd:element>
    <xsd:element name="LastSharedByUser" ma:index="10" nillable="true" ma:displayName="Last Shared By User" ma:description="" ma:hidden="true" ma:internalName="LastSharedByUser" ma:readOnly="true">
      <xsd:simpleType>
        <xsd:restriction base="dms:Note"/>
      </xsd:simpleType>
    </xsd:element>
    <xsd:element name="LastSharedByTime" ma:index="11" nillable="true" ma:displayName="Last Shared By Time" ma:description="" ma:hidden="true" ma:internalName="LastSharedByTime" ma:readOnly="true">
      <xsd:simpleType>
        <xsd:restriction base="dms:DateTime"/>
      </xsd:simpleType>
    </xsd:element>
    <xsd:element name="TaxCatchAll" ma:index="27" nillable="true" ma:displayName="Taxonomy Catch All Column" ma:hidden="true" ma:list="{cdcffdf1-43cf-42b4-8aad-0183ecd6f793}" ma:internalName="TaxCatchAll" ma:showField="CatchAllData" ma:web="a03ef6c3-d23a-456c-8824-24b24c1ade6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C06134-2885-441F-81B6-9258EC8AD88C}">
  <ds:schemaRefs>
    <ds:schemaRef ds:uri="http://schemas.microsoft.com/office/2006/metadata/properties"/>
    <ds:schemaRef ds:uri="http://schemas.microsoft.com/office/infopath/2007/PartnerControls"/>
    <ds:schemaRef ds:uri="a03ef6c3-d23a-456c-8824-24b24c1ade60"/>
    <ds:schemaRef ds:uri="409da719-51bb-4610-820b-f61896a1ca25"/>
  </ds:schemaRefs>
</ds:datastoreItem>
</file>

<file path=customXml/itemProps2.xml><?xml version="1.0" encoding="utf-8"?>
<ds:datastoreItem xmlns:ds="http://schemas.openxmlformats.org/officeDocument/2006/customXml" ds:itemID="{F4E063DD-E0C3-421E-9F6E-4A517C73F0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1A0F7C-D9CB-4F43-90EC-E457A3C7A0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9da719-51bb-4610-820b-f61896a1ca25"/>
    <ds:schemaRef ds:uri="a03ef6c3-d23a-456c-8824-24b24c1ade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C056C1A-F48E-4179-B00B-209187280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6</TotalTime>
  <Pages>4</Pages>
  <Words>293</Words>
  <Characters>16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eds Trinity University</Company>
  <LinksUpToDate>false</LinksUpToDate>
  <CharactersWithSpaces>1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tlin Fieldhouse</dc:creator>
  <cp:keywords/>
  <dc:description/>
  <cp:lastModifiedBy>Asim Mahmood</cp:lastModifiedBy>
  <cp:revision>67</cp:revision>
  <dcterms:created xsi:type="dcterms:W3CDTF">2024-11-07T18:01:00Z</dcterms:created>
  <dcterms:modified xsi:type="dcterms:W3CDTF">2024-11-18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9B419DF12AAA44AB705570374E2880</vt:lpwstr>
  </property>
</Properties>
</file>